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55639" w14:textId="77777777" w:rsidR="00780F37" w:rsidRPr="00C247D2" w:rsidRDefault="00780F37" w:rsidP="00780F37">
      <w:pPr>
        <w:jc w:val="center"/>
        <w:rPr>
          <w:rFonts w:cs="Times New Roman"/>
          <w:color w:val="auto"/>
          <w:szCs w:val="24"/>
        </w:rPr>
      </w:pPr>
    </w:p>
    <w:p w14:paraId="39F99642" w14:textId="77777777" w:rsidR="00780F37" w:rsidRDefault="00780F37" w:rsidP="00780F37">
      <w:pPr>
        <w:jc w:val="center"/>
        <w:rPr>
          <w:rFonts w:cs="Times New Roman"/>
          <w:color w:val="auto"/>
          <w:szCs w:val="24"/>
        </w:rPr>
      </w:pPr>
    </w:p>
    <w:p w14:paraId="37063BBE" w14:textId="77777777" w:rsidR="00780F37" w:rsidRDefault="00780F37" w:rsidP="00780F37">
      <w:pPr>
        <w:jc w:val="center"/>
        <w:rPr>
          <w:rFonts w:cs="Times New Roman"/>
          <w:color w:val="auto"/>
          <w:szCs w:val="24"/>
        </w:rPr>
      </w:pPr>
    </w:p>
    <w:p w14:paraId="052EB2BB" w14:textId="77777777" w:rsidR="00780F37" w:rsidRDefault="00780F37" w:rsidP="00780F37">
      <w:pPr>
        <w:jc w:val="center"/>
        <w:rPr>
          <w:rFonts w:cs="Times New Roman"/>
          <w:color w:val="auto"/>
          <w:szCs w:val="24"/>
        </w:rPr>
      </w:pPr>
    </w:p>
    <w:p w14:paraId="6B8B6714" w14:textId="77777777" w:rsidR="00780F37" w:rsidRDefault="00780F37" w:rsidP="00780F37">
      <w:pPr>
        <w:jc w:val="center"/>
        <w:rPr>
          <w:rFonts w:cs="Times New Roman"/>
          <w:color w:val="auto"/>
          <w:szCs w:val="24"/>
        </w:rPr>
      </w:pPr>
    </w:p>
    <w:p w14:paraId="5DFE5E7A" w14:textId="77777777" w:rsidR="00780F37" w:rsidRDefault="00780F37" w:rsidP="00780F37">
      <w:pPr>
        <w:jc w:val="center"/>
        <w:rPr>
          <w:rFonts w:cs="Times New Roman"/>
          <w:color w:val="auto"/>
          <w:szCs w:val="24"/>
        </w:rPr>
      </w:pPr>
    </w:p>
    <w:p w14:paraId="027B6409" w14:textId="77777777" w:rsidR="00780F37" w:rsidRPr="00C247D2" w:rsidRDefault="00780F37" w:rsidP="00780F37">
      <w:pPr>
        <w:jc w:val="center"/>
        <w:rPr>
          <w:rFonts w:cs="Times New Roman"/>
          <w:color w:val="auto"/>
          <w:szCs w:val="24"/>
        </w:rPr>
      </w:pPr>
    </w:p>
    <w:p w14:paraId="52B96E75" w14:textId="2D7F1C0F" w:rsidR="00780F37" w:rsidRPr="00C247D2" w:rsidRDefault="00780F37" w:rsidP="00780F37">
      <w:pPr>
        <w:jc w:val="center"/>
        <w:rPr>
          <w:rFonts w:cs="Times New Roman"/>
          <w:color w:val="auto"/>
          <w:szCs w:val="24"/>
        </w:rPr>
      </w:pPr>
      <w:r w:rsidRPr="00C247D2">
        <w:rPr>
          <w:rFonts w:cs="Times New Roman"/>
          <w:color w:val="auto"/>
          <w:szCs w:val="24"/>
        </w:rPr>
        <w:t xml:space="preserve">Unit </w:t>
      </w:r>
      <w:r>
        <w:rPr>
          <w:rFonts w:cs="Times New Roman"/>
          <w:color w:val="auto"/>
          <w:szCs w:val="24"/>
        </w:rPr>
        <w:t>2: Survivability Requirements of the Amazon (How to Filter the Water)</w:t>
      </w:r>
    </w:p>
    <w:p w14:paraId="2ECF5965" w14:textId="77777777" w:rsidR="00780F37" w:rsidRPr="00C247D2" w:rsidRDefault="00780F37" w:rsidP="00780F37">
      <w:pPr>
        <w:rPr>
          <w:rFonts w:cs="Times New Roman"/>
          <w:b/>
          <w:color w:val="auto"/>
          <w:szCs w:val="24"/>
        </w:rPr>
      </w:pPr>
    </w:p>
    <w:p w14:paraId="63A54ED5" w14:textId="77777777" w:rsidR="00780F37" w:rsidRPr="00C247D2" w:rsidRDefault="00780F37" w:rsidP="00780F37">
      <w:pPr>
        <w:jc w:val="center"/>
        <w:rPr>
          <w:rFonts w:cs="Times New Roman"/>
          <w:b/>
          <w:color w:val="auto"/>
          <w:szCs w:val="24"/>
        </w:rPr>
      </w:pPr>
      <w:r w:rsidRPr="00C247D2">
        <w:rPr>
          <w:rFonts w:cs="Times New Roman"/>
          <w:b/>
          <w:color w:val="auto"/>
          <w:szCs w:val="24"/>
        </w:rPr>
        <w:t>Corey Crooks</w:t>
      </w:r>
    </w:p>
    <w:p w14:paraId="57CE24BC" w14:textId="77777777" w:rsidR="00780F37" w:rsidRPr="00C247D2" w:rsidRDefault="00780F37" w:rsidP="00780F37">
      <w:pPr>
        <w:jc w:val="center"/>
        <w:rPr>
          <w:rFonts w:cs="Times New Roman"/>
          <w:b/>
          <w:color w:val="auto"/>
          <w:szCs w:val="24"/>
        </w:rPr>
      </w:pPr>
      <w:r w:rsidRPr="00C247D2">
        <w:rPr>
          <w:rFonts w:cs="Times New Roman"/>
          <w:b/>
          <w:color w:val="auto"/>
          <w:szCs w:val="24"/>
        </w:rPr>
        <w:t>Purdue University Global</w:t>
      </w:r>
    </w:p>
    <w:p w14:paraId="1A641498" w14:textId="77777777" w:rsidR="00780F37" w:rsidRPr="00C247D2" w:rsidRDefault="00780F37" w:rsidP="00780F37">
      <w:pPr>
        <w:jc w:val="center"/>
        <w:rPr>
          <w:rFonts w:cs="Times New Roman"/>
          <w:b/>
          <w:color w:val="auto"/>
          <w:szCs w:val="24"/>
        </w:rPr>
      </w:pPr>
      <w:r w:rsidRPr="00C247D2">
        <w:rPr>
          <w:rFonts w:cs="Times New Roman"/>
          <w:b/>
          <w:color w:val="auto"/>
          <w:szCs w:val="24"/>
        </w:rPr>
        <w:t>IT</w:t>
      </w:r>
      <w:r>
        <w:rPr>
          <w:rFonts w:cs="Times New Roman"/>
          <w:b/>
          <w:color w:val="auto"/>
          <w:szCs w:val="24"/>
        </w:rPr>
        <w:t>460</w:t>
      </w:r>
      <w:r w:rsidRPr="00C247D2">
        <w:rPr>
          <w:rFonts w:cs="Times New Roman"/>
          <w:b/>
          <w:color w:val="auto"/>
          <w:szCs w:val="24"/>
        </w:rPr>
        <w:t xml:space="preserve"> – </w:t>
      </w:r>
      <w:r>
        <w:rPr>
          <w:rFonts w:cs="Times New Roman"/>
          <w:b/>
          <w:color w:val="auto"/>
          <w:szCs w:val="24"/>
        </w:rPr>
        <w:t>Systems Analysis and Design</w:t>
      </w:r>
    </w:p>
    <w:p w14:paraId="0C76CBF6" w14:textId="77777777" w:rsidR="00780F37" w:rsidRPr="00C247D2" w:rsidRDefault="00780F37" w:rsidP="00780F37">
      <w:pPr>
        <w:jc w:val="center"/>
        <w:rPr>
          <w:rFonts w:cs="Times New Roman"/>
          <w:b/>
          <w:color w:val="auto"/>
          <w:szCs w:val="24"/>
        </w:rPr>
      </w:pPr>
      <w:r>
        <w:rPr>
          <w:rFonts w:cs="Times New Roman"/>
          <w:b/>
          <w:color w:val="auto"/>
          <w:szCs w:val="24"/>
        </w:rPr>
        <w:t>Ted Witt</w:t>
      </w:r>
    </w:p>
    <w:p w14:paraId="447B4D72" w14:textId="11396F38" w:rsidR="00780F37" w:rsidRPr="00C247D2" w:rsidRDefault="00780F37" w:rsidP="00780F37">
      <w:pPr>
        <w:jc w:val="center"/>
        <w:rPr>
          <w:rFonts w:cs="Times New Roman"/>
          <w:b/>
          <w:color w:val="auto"/>
          <w:szCs w:val="24"/>
        </w:rPr>
      </w:pPr>
      <w:r>
        <w:rPr>
          <w:rFonts w:cs="Times New Roman"/>
          <w:b/>
          <w:color w:val="auto"/>
          <w:szCs w:val="24"/>
        </w:rPr>
        <w:t>May 3</w:t>
      </w:r>
      <w:r w:rsidRPr="00780F37">
        <w:rPr>
          <w:rFonts w:cs="Times New Roman"/>
          <w:b/>
          <w:color w:val="auto"/>
          <w:szCs w:val="24"/>
          <w:vertAlign w:val="superscript"/>
        </w:rPr>
        <w:t>rd</w:t>
      </w:r>
      <w:r>
        <w:rPr>
          <w:rFonts w:cs="Times New Roman"/>
          <w:b/>
          <w:color w:val="auto"/>
          <w:szCs w:val="24"/>
        </w:rPr>
        <w:t>,</w:t>
      </w:r>
      <w:r w:rsidRPr="00C247D2">
        <w:rPr>
          <w:rFonts w:cs="Times New Roman"/>
          <w:b/>
          <w:color w:val="auto"/>
          <w:szCs w:val="24"/>
        </w:rPr>
        <w:t xml:space="preserve"> 2023</w:t>
      </w:r>
    </w:p>
    <w:p w14:paraId="25F378F8" w14:textId="77777777" w:rsidR="00780F37" w:rsidRDefault="00780F37">
      <w:pPr>
        <w:rPr>
          <w:b/>
          <w:bCs/>
        </w:rPr>
      </w:pPr>
      <w:r>
        <w:rPr>
          <w:b/>
          <w:bCs/>
        </w:rPr>
        <w:br w:type="page"/>
      </w:r>
    </w:p>
    <w:p w14:paraId="0C5B6897" w14:textId="4956E747" w:rsidR="000D7612" w:rsidRDefault="00136987" w:rsidP="001F63A6">
      <w:pPr>
        <w:jc w:val="center"/>
        <w:rPr>
          <w:b/>
          <w:bCs/>
        </w:rPr>
      </w:pPr>
      <w:r>
        <w:rPr>
          <w:b/>
          <w:bCs/>
        </w:rPr>
        <w:lastRenderedPageBreak/>
        <w:t>Functional Requirements:</w:t>
      </w:r>
    </w:p>
    <w:p w14:paraId="29C81E5B" w14:textId="77777777" w:rsidR="00136987" w:rsidRPr="001F63A6" w:rsidRDefault="00136987">
      <w:pPr>
        <w:rPr>
          <w:b/>
          <w:bCs/>
        </w:rPr>
      </w:pPr>
      <w:r w:rsidRPr="001F63A6">
        <w:rPr>
          <w:b/>
          <w:bCs/>
        </w:rPr>
        <w:t>Process Oriented</w:t>
      </w:r>
    </w:p>
    <w:p w14:paraId="7D41570E" w14:textId="77777777" w:rsidR="00136987" w:rsidRDefault="00136987">
      <w:r>
        <w:t>1.</w:t>
      </w:r>
      <w:r w:rsidR="001F63A6">
        <w:t xml:space="preserve"> The system must allow the user to check current statuses of orders for information regarding receipt information, production state, shipping method, shipping time, and estimated delivery.</w:t>
      </w:r>
    </w:p>
    <w:p w14:paraId="4EB5B7A9" w14:textId="77777777" w:rsidR="00136987" w:rsidRDefault="00136987">
      <w:r>
        <w:t>2.</w:t>
      </w:r>
      <w:r w:rsidR="00992230">
        <w:t xml:space="preserve"> The system must keep track of an ongoing cart for the user to add to and subtract from while they shop, allowing for the purchase of multiple items simultaneously. </w:t>
      </w:r>
    </w:p>
    <w:p w14:paraId="2C53A6BD" w14:textId="77777777" w:rsidR="00136987" w:rsidRDefault="00136987">
      <w:r>
        <w:t>3.</w:t>
      </w:r>
      <w:r w:rsidR="00992230">
        <w:t xml:space="preserve"> The system must let the user view and change administrative credentials to their account upon demand.</w:t>
      </w:r>
    </w:p>
    <w:p w14:paraId="20305A0F" w14:textId="77777777" w:rsidR="001F63A6" w:rsidRDefault="001F63A6"/>
    <w:p w14:paraId="79FBAA2B" w14:textId="77777777" w:rsidR="00136987" w:rsidRPr="001F63A6" w:rsidRDefault="00136987">
      <w:pPr>
        <w:rPr>
          <w:b/>
          <w:bCs/>
        </w:rPr>
      </w:pPr>
      <w:r w:rsidRPr="001F63A6">
        <w:rPr>
          <w:b/>
          <w:bCs/>
        </w:rPr>
        <w:t>Information</w:t>
      </w:r>
      <w:r w:rsidR="001F63A6" w:rsidRPr="001F63A6">
        <w:rPr>
          <w:b/>
          <w:bCs/>
        </w:rPr>
        <w:t xml:space="preserve"> </w:t>
      </w:r>
      <w:r w:rsidRPr="001F63A6">
        <w:rPr>
          <w:b/>
          <w:bCs/>
        </w:rPr>
        <w:t>Oriented:</w:t>
      </w:r>
    </w:p>
    <w:p w14:paraId="46BC20B7" w14:textId="77777777" w:rsidR="00136987" w:rsidRDefault="00136987">
      <w:r>
        <w:t>1.</w:t>
      </w:r>
      <w:r w:rsidR="001F63A6">
        <w:t xml:space="preserve"> The system must store information about products such as relevant images, product name, size, price, user reviews, and more.</w:t>
      </w:r>
    </w:p>
    <w:p w14:paraId="3A3FF84E" w14:textId="77777777" w:rsidR="00136987" w:rsidRDefault="00136987">
      <w:r>
        <w:t>2.</w:t>
      </w:r>
      <w:r w:rsidR="001F63A6">
        <w:t xml:space="preserve"> The system must compare alternate products of a similar variety to help suggest more products to the user that might be of interest to them. </w:t>
      </w:r>
    </w:p>
    <w:p w14:paraId="43258A6C" w14:textId="77777777" w:rsidR="00136987" w:rsidRDefault="00136987">
      <w:r>
        <w:t>3.</w:t>
      </w:r>
      <w:r w:rsidR="001F63A6">
        <w:t xml:space="preserve"> The system must be able to calculate shipping methods for each product individually to tell the user whether or not this purchase is eligible for Prime benefits, and when this product would arrive based on location data.</w:t>
      </w:r>
    </w:p>
    <w:p w14:paraId="123C3305" w14:textId="77777777" w:rsidR="001F63A6" w:rsidRDefault="001F63A6"/>
    <w:p w14:paraId="2A7DFBDE" w14:textId="77777777" w:rsidR="001F63A6" w:rsidRPr="001F63A6" w:rsidRDefault="001F63A6">
      <w:pPr>
        <w:rPr>
          <w:b/>
          <w:bCs/>
        </w:rPr>
      </w:pPr>
      <w:r w:rsidRPr="001F63A6">
        <w:rPr>
          <w:b/>
          <w:bCs/>
        </w:rPr>
        <w:t>Business Oriented:</w:t>
      </w:r>
    </w:p>
    <w:p w14:paraId="3E343E34" w14:textId="77777777" w:rsidR="001F63A6" w:rsidRDefault="001F63A6">
      <w:r>
        <w:t xml:space="preserve">1. The system must present relevant advertisements to the user to secure additional funding, and further drive marketplace value. </w:t>
      </w:r>
    </w:p>
    <w:p w14:paraId="75432076" w14:textId="77777777" w:rsidR="001F63A6" w:rsidRDefault="001F63A6">
      <w:r>
        <w:t>2.</w:t>
      </w:r>
      <w:r w:rsidR="00992230">
        <w:t xml:space="preserve"> The system must provide tools for selling products on the Amazon website, and manage current listings with available fields for the information requirements above.</w:t>
      </w:r>
    </w:p>
    <w:p w14:paraId="2B414B53" w14:textId="77777777" w:rsidR="001F63A6" w:rsidRDefault="001F63A6">
      <w:r>
        <w:lastRenderedPageBreak/>
        <w:t>3.</w:t>
      </w:r>
      <w:r w:rsidR="00992230">
        <w:t xml:space="preserve"> The storefront should be organized into groupings such as “Toys”, “Fashion”, “Books”, and more that fit the product description. </w:t>
      </w:r>
    </w:p>
    <w:p w14:paraId="02F37DC2" w14:textId="77777777" w:rsidR="001F63A6" w:rsidRDefault="001F63A6"/>
    <w:p w14:paraId="522C1D58" w14:textId="77777777" w:rsidR="001F63A6" w:rsidRPr="001F63A6" w:rsidRDefault="001F63A6">
      <w:pPr>
        <w:rPr>
          <w:b/>
          <w:bCs/>
        </w:rPr>
      </w:pPr>
      <w:r w:rsidRPr="001F63A6">
        <w:rPr>
          <w:b/>
          <w:bCs/>
        </w:rPr>
        <w:t>User Oriented:</w:t>
      </w:r>
    </w:p>
    <w:p w14:paraId="016E96B6" w14:textId="77777777" w:rsidR="001F63A6" w:rsidRDefault="001F63A6">
      <w:r>
        <w:t>1. The system must display information regarding products in a coherent and easily recognizable manner to help the user distinguish between relevant and non-relevant products efficiently.</w:t>
      </w:r>
    </w:p>
    <w:p w14:paraId="0A987127" w14:textId="77777777" w:rsidR="001F63A6" w:rsidRDefault="001F63A6">
      <w:r>
        <w:t>2. The system must have a search bar to narrow down the list of products suggested, and help the user find what they are looking for, with only related products being suggested.</w:t>
      </w:r>
    </w:p>
    <w:p w14:paraId="15399F04" w14:textId="77777777" w:rsidR="001F63A6" w:rsidRDefault="001F63A6">
      <w:r>
        <w:t>3.</w:t>
      </w:r>
      <w:r w:rsidR="00992230">
        <w:t xml:space="preserve"> The system must allow for the user to save items for later perusal in order to allow for purchase at a later date, and be notified of product changes on said item.</w:t>
      </w:r>
    </w:p>
    <w:p w14:paraId="36FB760D" w14:textId="77777777" w:rsidR="004D763A" w:rsidRDefault="004D763A"/>
    <w:p w14:paraId="1F1D2C80" w14:textId="77777777" w:rsidR="004D763A" w:rsidRDefault="004D763A" w:rsidP="004D763A">
      <w:pPr>
        <w:jc w:val="center"/>
        <w:rPr>
          <w:b/>
          <w:bCs/>
        </w:rPr>
      </w:pPr>
      <w:r>
        <w:rPr>
          <w:b/>
          <w:bCs/>
        </w:rPr>
        <w:t>Functional Requirements Analysis</w:t>
      </w:r>
    </w:p>
    <w:p w14:paraId="3D40F55B" w14:textId="77777777" w:rsidR="004D763A" w:rsidRDefault="004D763A" w:rsidP="004D763A">
      <w:r>
        <w:tab/>
        <w:t>These requirements were split up as best as I had seen the content on Amazon.com. Looking into the website and utilizing the search bar, I saw a number of key features that all elements adhered to. Namely, all elements related to a process, gathering information, the company of Amazon itself and its business policies, and creature-comforts for the user’s ease of access. Because of this observation, I thought it best to highlight those aspects as part of the functional requirements for the website.</w:t>
      </w:r>
    </w:p>
    <w:p w14:paraId="5E96241F" w14:textId="77777777" w:rsidR="00136987" w:rsidRDefault="00136987"/>
    <w:p w14:paraId="40F49C48" w14:textId="77777777" w:rsidR="00136987" w:rsidRDefault="00136987" w:rsidP="001F63A6">
      <w:pPr>
        <w:jc w:val="center"/>
        <w:rPr>
          <w:b/>
          <w:bCs/>
        </w:rPr>
      </w:pPr>
      <w:r>
        <w:rPr>
          <w:b/>
          <w:bCs/>
        </w:rPr>
        <w:t>Non-Functional Requirements:</w:t>
      </w:r>
    </w:p>
    <w:p w14:paraId="031C3E3E" w14:textId="77777777" w:rsidR="00136987" w:rsidRPr="001F63A6" w:rsidRDefault="00136987">
      <w:pPr>
        <w:rPr>
          <w:b/>
          <w:bCs/>
        </w:rPr>
      </w:pPr>
      <w:r w:rsidRPr="001F63A6">
        <w:rPr>
          <w:b/>
          <w:bCs/>
        </w:rPr>
        <w:t>Operational:</w:t>
      </w:r>
    </w:p>
    <w:p w14:paraId="6D8C79F5" w14:textId="77777777" w:rsidR="00136987" w:rsidRDefault="00136987">
      <w:r>
        <w:t>1.</w:t>
      </w:r>
      <w:r w:rsidR="00992230">
        <w:t xml:space="preserve"> The system should operate effectively using Desktop, Mobile, and </w:t>
      </w:r>
      <w:proofErr w:type="gramStart"/>
      <w:r w:rsidR="00992230">
        <w:t>Home</w:t>
      </w:r>
      <w:proofErr w:type="gramEnd"/>
      <w:r w:rsidR="00992230">
        <w:t xml:space="preserve"> Speaker interaction platforms and GUI’s. </w:t>
      </w:r>
    </w:p>
    <w:p w14:paraId="412F9701" w14:textId="77777777" w:rsidR="00136987" w:rsidRDefault="00136987">
      <w:r>
        <w:lastRenderedPageBreak/>
        <w:t>2.</w:t>
      </w:r>
      <w:r w:rsidR="00992230">
        <w:t xml:space="preserve"> This system should have the latest compatibility set for in-demand software utilizations such as web Browsers like Google Chrome, Microsoft Edge, and more while leveraging standards such as current HTML, CSS, and </w:t>
      </w:r>
      <w:proofErr w:type="spellStart"/>
      <w:r w:rsidR="00992230">
        <w:t>Javascript</w:t>
      </w:r>
      <w:proofErr w:type="spellEnd"/>
      <w:r w:rsidR="00992230">
        <w:t xml:space="preserve"> practices. </w:t>
      </w:r>
    </w:p>
    <w:p w14:paraId="59C0DA9A" w14:textId="77777777" w:rsidR="001F63A6" w:rsidRDefault="001F63A6"/>
    <w:p w14:paraId="568F2C99" w14:textId="77777777" w:rsidR="00136987" w:rsidRPr="001F63A6" w:rsidRDefault="00136987">
      <w:pPr>
        <w:rPr>
          <w:b/>
          <w:bCs/>
        </w:rPr>
      </w:pPr>
      <w:r w:rsidRPr="001F63A6">
        <w:rPr>
          <w:b/>
          <w:bCs/>
        </w:rPr>
        <w:t>Performance:</w:t>
      </w:r>
    </w:p>
    <w:p w14:paraId="4DAEBD93" w14:textId="77777777" w:rsidR="00136987" w:rsidRDefault="00136987">
      <w:r>
        <w:t>1.</w:t>
      </w:r>
      <w:r w:rsidR="00992230">
        <w:t xml:space="preserve"> The system should not have significant down-time, and should be available the moment </w:t>
      </w:r>
      <w:r w:rsidR="00D07BC3">
        <w:t>clients or customers may need to access it provided a stable internet connection.</w:t>
      </w:r>
    </w:p>
    <w:p w14:paraId="43ABA1FE" w14:textId="77777777" w:rsidR="00136987" w:rsidRDefault="00136987">
      <w:r>
        <w:t>2.</w:t>
      </w:r>
      <w:r w:rsidR="00D07BC3">
        <w:t xml:space="preserve"> The system should remain responsive for users all over the globe, regardless of geographical location, and scale graphics to accommodate demand on connections with less extravagant bandwidth.</w:t>
      </w:r>
    </w:p>
    <w:p w14:paraId="2A727533" w14:textId="77777777" w:rsidR="001F63A6" w:rsidRDefault="001F63A6"/>
    <w:p w14:paraId="0406FCE6" w14:textId="77777777" w:rsidR="00136987" w:rsidRPr="001F63A6" w:rsidRDefault="00136987">
      <w:pPr>
        <w:rPr>
          <w:b/>
          <w:bCs/>
        </w:rPr>
      </w:pPr>
      <w:r w:rsidRPr="001F63A6">
        <w:rPr>
          <w:b/>
          <w:bCs/>
        </w:rPr>
        <w:t>Security:</w:t>
      </w:r>
    </w:p>
    <w:p w14:paraId="1B20AF17" w14:textId="77777777" w:rsidR="00136987" w:rsidRDefault="00136987">
      <w:r>
        <w:t>1.</w:t>
      </w:r>
      <w:r w:rsidR="00D07BC3">
        <w:t xml:space="preserve"> Customers should only be able to view their own administrative information with no availability to edit information belonging to another user.</w:t>
      </w:r>
    </w:p>
    <w:p w14:paraId="4FE9CD49" w14:textId="77777777" w:rsidR="00136987" w:rsidRDefault="00136987">
      <w:r>
        <w:t>2.</w:t>
      </w:r>
      <w:r w:rsidR="00D07BC3">
        <w:t xml:space="preserve"> Clients operating their own listings in the Amazon Storefront must not be able to edit other listings that are not directly made by themselves, and must not exclude customers from viewing these listings.</w:t>
      </w:r>
    </w:p>
    <w:p w14:paraId="577551BE" w14:textId="77777777" w:rsidR="001F63A6" w:rsidRDefault="001F63A6"/>
    <w:p w14:paraId="4ACDD943" w14:textId="77777777" w:rsidR="00136987" w:rsidRPr="001F63A6" w:rsidRDefault="00136987">
      <w:pPr>
        <w:rPr>
          <w:b/>
          <w:bCs/>
        </w:rPr>
      </w:pPr>
      <w:r w:rsidRPr="001F63A6">
        <w:rPr>
          <w:b/>
          <w:bCs/>
        </w:rPr>
        <w:t>Cultural/Political:</w:t>
      </w:r>
    </w:p>
    <w:p w14:paraId="5614C71D" w14:textId="51A5F2A3" w:rsidR="00136987" w:rsidRDefault="00136987">
      <w:r>
        <w:t>1.</w:t>
      </w:r>
      <w:r w:rsidR="00780F37">
        <w:t xml:space="preserve"> This system should not show advertisements that some users may see as obscene or offending.</w:t>
      </w:r>
    </w:p>
    <w:p w14:paraId="76279353" w14:textId="6C9D8A2B" w:rsidR="00136987" w:rsidRDefault="00136987">
      <w:r>
        <w:t>2.</w:t>
      </w:r>
      <w:r w:rsidR="00780F37">
        <w:t xml:space="preserve"> This system should not host any content or products that users may find to be extreme, hateful, or upsetting.</w:t>
      </w:r>
    </w:p>
    <w:p w14:paraId="189BBA08" w14:textId="10C185C7" w:rsidR="00780F37" w:rsidRDefault="00780F37" w:rsidP="00780F37">
      <w:pPr>
        <w:jc w:val="center"/>
        <w:rPr>
          <w:b/>
          <w:bCs/>
        </w:rPr>
      </w:pPr>
      <w:r>
        <w:rPr>
          <w:b/>
          <w:bCs/>
        </w:rPr>
        <w:t>Screenshots</w:t>
      </w:r>
    </w:p>
    <w:p w14:paraId="0A88C03C" w14:textId="57220F99" w:rsidR="00780F37" w:rsidRDefault="00780F37" w:rsidP="00780F37">
      <w:r>
        <w:lastRenderedPageBreak/>
        <w:t>Amazon home page:</w:t>
      </w:r>
    </w:p>
    <w:p w14:paraId="0887FB1D" w14:textId="48DBFB56" w:rsidR="00780F37" w:rsidRDefault="00780F37" w:rsidP="00780F37">
      <w:r w:rsidRPr="00780F37">
        <w:drawing>
          <wp:inline distT="0" distB="0" distL="0" distR="0" wp14:anchorId="3A45FAC5" wp14:editId="6DAB632A">
            <wp:extent cx="5943600" cy="3343275"/>
            <wp:effectExtent l="0" t="0" r="0" b="9525"/>
            <wp:docPr id="1117531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531702" name=""/>
                    <pic:cNvPicPr/>
                  </pic:nvPicPr>
                  <pic:blipFill>
                    <a:blip r:embed="rId6"/>
                    <a:stretch>
                      <a:fillRect/>
                    </a:stretch>
                  </pic:blipFill>
                  <pic:spPr>
                    <a:xfrm>
                      <a:off x="0" y="0"/>
                      <a:ext cx="5943600" cy="3343275"/>
                    </a:xfrm>
                    <a:prstGeom prst="rect">
                      <a:avLst/>
                    </a:prstGeom>
                  </pic:spPr>
                </pic:pic>
              </a:graphicData>
            </a:graphic>
          </wp:inline>
        </w:drawing>
      </w:r>
    </w:p>
    <w:p w14:paraId="4B4444B8" w14:textId="2FD9663C" w:rsidR="00780F37" w:rsidRDefault="00780F37" w:rsidP="00780F37">
      <w:r>
        <w:t>Amazon search results:</w:t>
      </w:r>
    </w:p>
    <w:p w14:paraId="59BE89C0" w14:textId="7772F0BE" w:rsidR="00780F37" w:rsidRPr="00780F37" w:rsidRDefault="00780F37" w:rsidP="00780F37">
      <w:r w:rsidRPr="00780F37">
        <w:drawing>
          <wp:inline distT="0" distB="0" distL="0" distR="0" wp14:anchorId="0F8AA1BC" wp14:editId="3B56FC5A">
            <wp:extent cx="5943600" cy="3343275"/>
            <wp:effectExtent l="0" t="0" r="0" b="9525"/>
            <wp:docPr id="1301264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64850" name=""/>
                    <pic:cNvPicPr/>
                  </pic:nvPicPr>
                  <pic:blipFill>
                    <a:blip r:embed="rId7"/>
                    <a:stretch>
                      <a:fillRect/>
                    </a:stretch>
                  </pic:blipFill>
                  <pic:spPr>
                    <a:xfrm>
                      <a:off x="0" y="0"/>
                      <a:ext cx="5943600" cy="3343275"/>
                    </a:xfrm>
                    <a:prstGeom prst="rect">
                      <a:avLst/>
                    </a:prstGeom>
                  </pic:spPr>
                </pic:pic>
              </a:graphicData>
            </a:graphic>
          </wp:inline>
        </w:drawing>
      </w:r>
    </w:p>
    <w:sectPr w:rsidR="00780F37" w:rsidRPr="00780F3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907D4" w14:textId="77777777" w:rsidR="00E0719F" w:rsidRDefault="00E0719F" w:rsidP="006D3966">
      <w:pPr>
        <w:spacing w:line="240" w:lineRule="auto"/>
      </w:pPr>
      <w:r>
        <w:separator/>
      </w:r>
    </w:p>
  </w:endnote>
  <w:endnote w:type="continuationSeparator" w:id="0">
    <w:p w14:paraId="2DFF3C7B" w14:textId="77777777" w:rsidR="00E0719F" w:rsidRDefault="00E0719F" w:rsidP="006D39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EF517" w14:textId="77777777" w:rsidR="00E0719F" w:rsidRDefault="00E0719F" w:rsidP="006D3966">
      <w:pPr>
        <w:spacing w:line="240" w:lineRule="auto"/>
      </w:pPr>
      <w:r>
        <w:separator/>
      </w:r>
    </w:p>
  </w:footnote>
  <w:footnote w:type="continuationSeparator" w:id="0">
    <w:p w14:paraId="178A7554" w14:textId="77777777" w:rsidR="00E0719F" w:rsidRDefault="00E0719F" w:rsidP="006D39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098246"/>
      <w:docPartObj>
        <w:docPartGallery w:val="Page Numbers (Top of Page)"/>
        <w:docPartUnique/>
      </w:docPartObj>
    </w:sdtPr>
    <w:sdtEndPr>
      <w:rPr>
        <w:noProof/>
      </w:rPr>
    </w:sdtEndPr>
    <w:sdtContent>
      <w:p w14:paraId="53B01E80" w14:textId="557F8416" w:rsidR="006D3966" w:rsidRDefault="006D396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3F5BD9F" w14:textId="77777777" w:rsidR="006D3966" w:rsidRDefault="006D396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A0NjK2NDJQ0lEKTi0uzszPAykwqgUAQbY3piwAAAA="/>
  </w:docVars>
  <w:rsids>
    <w:rsidRoot w:val="00136987"/>
    <w:rsid w:val="000D7612"/>
    <w:rsid w:val="00136987"/>
    <w:rsid w:val="00152930"/>
    <w:rsid w:val="001F63A6"/>
    <w:rsid w:val="0037528F"/>
    <w:rsid w:val="004D763A"/>
    <w:rsid w:val="006D3966"/>
    <w:rsid w:val="00780F37"/>
    <w:rsid w:val="007C72E8"/>
    <w:rsid w:val="00992230"/>
    <w:rsid w:val="00AF2AE3"/>
    <w:rsid w:val="00D07BC3"/>
    <w:rsid w:val="00E07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BE32E"/>
  <w15:chartTrackingRefBased/>
  <w15:docId w15:val="{735A6E23-DE86-4D1B-BCDB-6CCF431C6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3966"/>
    <w:pPr>
      <w:tabs>
        <w:tab w:val="center" w:pos="4680"/>
        <w:tab w:val="right" w:pos="9360"/>
      </w:tabs>
      <w:spacing w:line="240" w:lineRule="auto"/>
    </w:pPr>
  </w:style>
  <w:style w:type="character" w:customStyle="1" w:styleId="HeaderChar">
    <w:name w:val="Header Char"/>
    <w:basedOn w:val="DefaultParagraphFont"/>
    <w:link w:val="Header"/>
    <w:uiPriority w:val="99"/>
    <w:rsid w:val="006D3966"/>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6D3966"/>
    <w:pPr>
      <w:tabs>
        <w:tab w:val="center" w:pos="4680"/>
        <w:tab w:val="right" w:pos="9360"/>
      </w:tabs>
      <w:spacing w:line="240" w:lineRule="auto"/>
    </w:pPr>
  </w:style>
  <w:style w:type="character" w:customStyle="1" w:styleId="FooterChar">
    <w:name w:val="Footer Char"/>
    <w:basedOn w:val="DefaultParagraphFont"/>
    <w:link w:val="Footer"/>
    <w:uiPriority w:val="99"/>
    <w:rsid w:val="006D3966"/>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2</TotalTime>
  <Pages>5</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4</cp:revision>
  <dcterms:created xsi:type="dcterms:W3CDTF">2023-05-02T07:43:00Z</dcterms:created>
  <dcterms:modified xsi:type="dcterms:W3CDTF">2023-05-06T11:15:00Z</dcterms:modified>
</cp:coreProperties>
</file>